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BF52CC" w14:textId="3CF3EF6D" w:rsidR="00D24755" w:rsidRPr="00AD7063" w:rsidRDefault="00D24755" w:rsidP="00AD7063">
      <w:pPr>
        <w:pStyle w:val="NormalWeb"/>
        <w:spacing w:before="0" w:beforeAutospacing="0" w:after="0" w:afterAutospacing="0" w:line="216" w:lineRule="auto"/>
        <w:jc w:val="center"/>
        <w:rPr>
          <w:rFonts w:asciiTheme="majorHAnsi" w:hAnsiTheme="majorHAnsi" w:cstheme="majorHAnsi"/>
          <w:b/>
          <w:bCs/>
        </w:rPr>
      </w:pPr>
      <w:r w:rsidRPr="00AD7063">
        <w:rPr>
          <w:rFonts w:asciiTheme="majorHAnsi" w:eastAsiaTheme="majorEastAsia" w:hAnsiTheme="majorHAnsi" w:cstheme="majorHAnsi"/>
          <w:b/>
          <w:bCs/>
          <w:color w:val="40BFBF"/>
          <w:kern w:val="24"/>
          <w:sz w:val="72"/>
          <w:szCs w:val="72"/>
        </w:rPr>
        <w:t xml:space="preserve">Certificate of </w:t>
      </w:r>
      <w:r w:rsidR="00A02208" w:rsidRPr="00AD7063">
        <w:rPr>
          <w:rFonts w:asciiTheme="majorHAnsi" w:eastAsiaTheme="majorEastAsia" w:hAnsiTheme="majorHAnsi" w:cstheme="majorHAnsi"/>
          <w:b/>
          <w:bCs/>
          <w:color w:val="40BFBF"/>
          <w:kern w:val="24"/>
          <w:sz w:val="72"/>
          <w:szCs w:val="72"/>
        </w:rPr>
        <w:t>Completion</w:t>
      </w:r>
    </w:p>
    <w:p w14:paraId="28D82FE2" w14:textId="6FE68563" w:rsidR="00D24755" w:rsidRPr="00AD7063" w:rsidRDefault="00B92933" w:rsidP="00AD7063">
      <w:pPr>
        <w:pStyle w:val="NormalWeb"/>
        <w:spacing w:before="200" w:beforeAutospacing="0" w:after="0" w:afterAutospacing="0" w:line="216" w:lineRule="auto"/>
        <w:jc w:val="center"/>
        <w:rPr>
          <w:rFonts w:asciiTheme="majorHAnsi" w:hAnsiTheme="majorHAnsi" w:cstheme="majorHAnsi"/>
          <w:color w:val="40BFBF"/>
          <w:kern w:val="24"/>
          <w:sz w:val="28"/>
          <w:szCs w:val="28"/>
        </w:rPr>
      </w:pPr>
      <w:r w:rsidRPr="00AD7063">
        <w:rPr>
          <w:rFonts w:asciiTheme="majorHAnsi" w:hAnsiTheme="majorHAnsi" w:cstheme="majorHAnsi"/>
          <w:color w:val="40BFBF"/>
          <w:kern w:val="24"/>
          <w:sz w:val="28"/>
          <w:szCs w:val="28"/>
        </w:rPr>
        <w:t>Presented to</w:t>
      </w:r>
    </w:p>
    <w:p w14:paraId="2FBF38B3" w14:textId="51FDFC02" w:rsidR="00687A78" w:rsidRPr="00AD7063" w:rsidRDefault="00707198" w:rsidP="00AD7063">
      <w:pPr>
        <w:pStyle w:val="NormalWeb"/>
        <w:spacing w:before="200" w:beforeAutospacing="0" w:after="0" w:afterAutospacing="0" w:line="216" w:lineRule="auto"/>
        <w:jc w:val="center"/>
        <w:rPr>
          <w:rFonts w:asciiTheme="majorHAnsi" w:hAnsiTheme="majorHAnsi" w:cstheme="majorHAnsi"/>
          <w:b/>
          <w:bCs/>
          <w:color w:val="40BFBF"/>
          <w:kern w:val="24"/>
          <w:sz w:val="72"/>
          <w:szCs w:val="72"/>
          <w:u w:val="single"/>
        </w:rPr>
      </w:pPr>
      <w:r w:rsidRPr="007B59BF">
        <w:rPr>
          <w:rFonts w:asciiTheme="majorHAnsi" w:hAnsiTheme="majorHAnsi" w:cstheme="majorHAnsi"/>
          <w:b/>
          <w:bCs/>
          <w:noProof/>
          <w:color w:val="40BFBF"/>
          <w:kern w:val="24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4D41A0E" wp14:editId="4661235A">
                <wp:simplePos x="0" y="0"/>
                <wp:positionH relativeFrom="column">
                  <wp:posOffset>1845945</wp:posOffset>
                </wp:positionH>
                <wp:positionV relativeFrom="paragraph">
                  <wp:posOffset>123825</wp:posOffset>
                </wp:positionV>
                <wp:extent cx="5382260" cy="1404620"/>
                <wp:effectExtent l="0" t="0" r="27940" b="27305"/>
                <wp:wrapSquare wrapText="bothSides"/>
                <wp:docPr id="19096280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22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9B0A36" w14:textId="6E18A612" w:rsidR="00707198" w:rsidRDefault="00707198" w:rsidP="00707198">
                            <w:pPr>
                              <w:jc w:val="center"/>
                            </w:pPr>
                            <w:r w:rsidRPr="00AD7063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BFBF"/>
                                <w:kern w:val="24"/>
                                <w:sz w:val="72"/>
                                <w:szCs w:val="72"/>
                                <w:u w:val="single"/>
                              </w:rPr>
                              <w:t>N</w:t>
                            </w:r>
                            <w:r w:rsidR="00FF082A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BFBF"/>
                                <w:kern w:val="24"/>
                                <w:sz w:val="72"/>
                                <w:szCs w:val="72"/>
                                <w:u w:val="single"/>
                              </w:rPr>
                              <w:t>ame of Particip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D41A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5.35pt;margin-top:9.75pt;width:423.8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" strokecolor="white [3212]">
                <v:textbox style="mso-fit-shape-to-text:t">
                  <w:txbxContent>
                    <w:p w14:paraId="189B0A36" w14:textId="6E18A612" w:rsidR="00707198" w:rsidRDefault="00707198" w:rsidP="00707198">
                      <w:pPr>
                        <w:jc w:val="center"/>
                      </w:pPr>
                      <w:r w:rsidRPr="00AD7063">
                        <w:rPr>
                          <w:rFonts w:asciiTheme="majorHAnsi" w:hAnsiTheme="majorHAnsi" w:cstheme="majorHAnsi"/>
                          <w:b/>
                          <w:bCs/>
                          <w:color w:val="40BFBF"/>
                          <w:kern w:val="24"/>
                          <w:sz w:val="72"/>
                          <w:szCs w:val="72"/>
                          <w:u w:val="single"/>
                        </w:rPr>
                        <w:t>N</w:t>
                      </w:r>
                      <w:r w:rsidR="00FF082A">
                        <w:rPr>
                          <w:rFonts w:asciiTheme="majorHAnsi" w:hAnsiTheme="majorHAnsi" w:cstheme="majorHAnsi"/>
                          <w:b/>
                          <w:bCs/>
                          <w:color w:val="40BFBF"/>
                          <w:kern w:val="24"/>
                          <w:sz w:val="72"/>
                          <w:szCs w:val="72"/>
                          <w:u w:val="single"/>
                        </w:rPr>
                        <w:t>ame of Participa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F6762C" w14:textId="782025F0" w:rsidR="00A02208" w:rsidRPr="00AD7063" w:rsidRDefault="00707198" w:rsidP="00AD7063">
      <w:pPr>
        <w:pStyle w:val="NormalWeb"/>
        <w:spacing w:before="200" w:beforeAutospacing="0" w:after="0" w:afterAutospacing="0" w:line="216" w:lineRule="auto"/>
        <w:jc w:val="center"/>
        <w:rPr>
          <w:rFonts w:asciiTheme="majorHAnsi" w:hAnsiTheme="majorHAnsi" w:cstheme="majorHAnsi"/>
          <w:b/>
          <w:bCs/>
          <w:color w:val="40BFBF"/>
          <w:kern w:val="24"/>
          <w:sz w:val="20"/>
          <w:szCs w:val="20"/>
          <w:u w:val="single"/>
        </w:rPr>
      </w:pPr>
      <w:r w:rsidRPr="007B59BF">
        <w:rPr>
          <w:rFonts w:asciiTheme="majorHAnsi" w:hAnsiTheme="majorHAnsi" w:cstheme="majorHAnsi"/>
          <w:b/>
          <w:bCs/>
          <w:noProof/>
          <w:color w:val="40BFBF"/>
          <w:kern w:val="24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FB6709C" wp14:editId="18978D44">
                <wp:simplePos x="0" y="0"/>
                <wp:positionH relativeFrom="column">
                  <wp:posOffset>666750</wp:posOffset>
                </wp:positionH>
                <wp:positionV relativeFrom="paragraph">
                  <wp:posOffset>260350</wp:posOffset>
                </wp:positionV>
                <wp:extent cx="7858125" cy="1404620"/>
                <wp:effectExtent l="0" t="0" r="28575" b="17780"/>
                <wp:wrapSquare wrapText="bothSides"/>
                <wp:docPr id="20488067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581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5F51D" w14:textId="69912A95" w:rsidR="00707198" w:rsidRDefault="00FF082A" w:rsidP="00642BFE">
                            <w:pPr>
                              <w:jc w:val="center"/>
                            </w:pPr>
                            <w:r>
                              <w:rPr>
                                <w:rFonts w:asciiTheme="majorHAnsi" w:eastAsiaTheme="majorEastAsia" w:hAnsiTheme="majorHAnsi" w:cstheme="majorHAnsi"/>
                                <w:b/>
                                <w:bCs/>
                                <w:i/>
                                <w:iCs/>
                                <w:color w:val="40BFBF"/>
                                <w:kern w:val="24"/>
                                <w:sz w:val="56"/>
                                <w:szCs w:val="56"/>
                              </w:rPr>
                              <w:t>Activity Tit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FB6709C" id="_x0000_s1027" type="#_x0000_t202" style="position:absolute;left:0;text-align:left;margin-left:52.5pt;margin-top:20.5pt;width:618.7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" strokecolor="white [3212]">
                <v:textbox style="mso-fit-shape-to-text:t">
                  <w:txbxContent>
                    <w:p w14:paraId="3715F51D" w14:textId="69912A95" w:rsidR="00707198" w:rsidRDefault="00FF082A" w:rsidP="00642BFE">
                      <w:pPr>
                        <w:jc w:val="center"/>
                      </w:pPr>
                      <w:r>
                        <w:rPr>
                          <w:rFonts w:asciiTheme="majorHAnsi" w:eastAsiaTheme="majorEastAsia" w:hAnsiTheme="majorHAnsi" w:cstheme="majorHAnsi"/>
                          <w:b/>
                          <w:bCs/>
                          <w:i/>
                          <w:iCs/>
                          <w:color w:val="40BFBF"/>
                          <w:kern w:val="24"/>
                          <w:sz w:val="56"/>
                          <w:szCs w:val="56"/>
                        </w:rPr>
                        <w:t>Activity Tit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47A0AE6" w14:textId="0C06B37B" w:rsidR="00394D3B" w:rsidRPr="00AD7063" w:rsidRDefault="00394D3B" w:rsidP="00AD7063">
      <w:pPr>
        <w:pStyle w:val="NormalWeb"/>
        <w:spacing w:before="0" w:beforeAutospacing="0" w:after="0" w:afterAutospacing="0"/>
        <w:jc w:val="center"/>
        <w:rPr>
          <w:rFonts w:asciiTheme="majorHAnsi" w:eastAsiaTheme="majorEastAsia" w:hAnsiTheme="majorHAnsi" w:cstheme="majorHAnsi"/>
          <w:b/>
          <w:bCs/>
          <w:i/>
          <w:iCs/>
          <w:color w:val="40BFBF"/>
          <w:kern w:val="24"/>
          <w:sz w:val="56"/>
          <w:szCs w:val="56"/>
        </w:rPr>
      </w:pPr>
    </w:p>
    <w:p w14:paraId="51A692D6" w14:textId="16333C96" w:rsidR="00A75E73" w:rsidRPr="00AD7063" w:rsidRDefault="0084166F" w:rsidP="00AD7063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</w:pPr>
      <w:r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begin"/>
      </w:r>
      <w:r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instrText xml:space="preserve"> </w:instrText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instrText xml:space="preserve">IF </w:instrText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begin"/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instrText xml:space="preserve"> MERGEFIELD EventName \* MERGEFORMAT </w:instrText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separate"/>
      </w:r>
      <w:r w:rsidR="00981323" w:rsidRPr="00AD7063">
        <w:rPr>
          <w:rFonts w:asciiTheme="majorHAnsi" w:hAnsiTheme="majorHAnsi" w:cstheme="majorHAnsi"/>
          <w:b/>
          <w:bCs/>
          <w:noProof/>
          <w:color w:val="000000" w:themeColor="text1"/>
          <w:kern w:val="24"/>
          <w:sz w:val="20"/>
          <w:szCs w:val="20"/>
        </w:rPr>
        <w:instrText>«EventName»</w:instrText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end"/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instrText xml:space="preserve"> = </w:instrText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begin"/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instrText xml:space="preserve"> MERGEFIELD SessionName \* MERGEFORMAT </w:instrText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separate"/>
      </w:r>
      <w:r w:rsidR="00981323" w:rsidRPr="00AD7063">
        <w:rPr>
          <w:rFonts w:asciiTheme="majorHAnsi" w:hAnsiTheme="majorHAnsi" w:cstheme="majorHAnsi"/>
          <w:b/>
          <w:bCs/>
          <w:noProof/>
          <w:color w:val="000000" w:themeColor="text1"/>
          <w:kern w:val="24"/>
          <w:sz w:val="20"/>
          <w:szCs w:val="20"/>
        </w:rPr>
        <w:instrText>«SessionName»</w:instrText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end"/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instrText xml:space="preserve"> "" "</w:instrText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begin"/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instrText xml:space="preserve"> MERGEFIELD SessionName \* MERGEFORMAT </w:instrText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separate"/>
      </w:r>
      <w:r w:rsidR="00981323" w:rsidRPr="00AD7063">
        <w:rPr>
          <w:rFonts w:asciiTheme="majorHAnsi" w:hAnsiTheme="majorHAnsi" w:cstheme="majorHAnsi"/>
          <w:b/>
          <w:bCs/>
          <w:noProof/>
          <w:color w:val="000000" w:themeColor="text1"/>
          <w:kern w:val="24"/>
          <w:sz w:val="20"/>
          <w:szCs w:val="20"/>
        </w:rPr>
        <w:instrText>«SessionName»</w:instrText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end"/>
      </w:r>
      <w:r w:rsidR="00981323"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instrText>"</w:instrText>
      </w:r>
      <w:r w:rsidRPr="00AD7063"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  <w:fldChar w:fldCharType="end"/>
      </w:r>
    </w:p>
    <w:p w14:paraId="6AF32F8C" w14:textId="412B2398" w:rsidR="00D24755" w:rsidRPr="00AD7063" w:rsidRDefault="007B59BF" w:rsidP="00AD7063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b/>
          <w:bCs/>
          <w:color w:val="000000" w:themeColor="text1"/>
          <w:kern w:val="24"/>
          <w:sz w:val="20"/>
          <w:szCs w:val="20"/>
        </w:rPr>
      </w:pPr>
      <w:r w:rsidRPr="007B59BF">
        <w:rPr>
          <w:rFonts w:asciiTheme="majorHAnsi" w:hAnsiTheme="majorHAnsi" w:cstheme="majorHAnsi"/>
          <w:b/>
          <w:bCs/>
          <w:noProof/>
          <w:color w:val="40BFBF"/>
          <w:kern w:val="24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A271B4" wp14:editId="32978040">
                <wp:simplePos x="0" y="0"/>
                <wp:positionH relativeFrom="column">
                  <wp:posOffset>735965</wp:posOffset>
                </wp:positionH>
                <wp:positionV relativeFrom="paragraph">
                  <wp:posOffset>128270</wp:posOffset>
                </wp:positionV>
                <wp:extent cx="2360930" cy="1404620"/>
                <wp:effectExtent l="0" t="0" r="2159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94A05F" w14:textId="732D0B8A" w:rsidR="007B59BF" w:rsidRDefault="007B59BF">
                            <w:r w:rsidRPr="00AD7063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>Activity Code</w:t>
                            </w:r>
                            <w:r w:rsidRPr="00AD7063">
                              <w:rPr>
                                <w:rFonts w:asciiTheme="majorHAnsi" w:hAnsiTheme="majorHAnsi" w:cstheme="majorHAnsi"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Pr="00AD7063">
                              <w:rPr>
                                <w:rFonts w:asciiTheme="majorHAnsi" w:hAnsiTheme="majorHAnsi" w:cstheme="majorHAnsi"/>
                                <w:kern w:val="24"/>
                                <w:sz w:val="28"/>
                                <w:szCs w:val="28"/>
                              </w:rPr>
                              <w:t>HSGI-01-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A271B4" id="_x0000_s1028" type="#_x0000_t202" style="position:absolute;left:0;text-align:left;margin-left:57.95pt;margin-top:10.1pt;width:185.9pt;height:110.6pt;z-index:2516654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" strokecolor="white [3212]">
                <v:textbox style="mso-fit-shape-to-text:t">
                  <w:txbxContent>
                    <w:p w14:paraId="7A94A05F" w14:textId="732D0B8A" w:rsidR="007B59BF" w:rsidRDefault="007B59BF">
                      <w:r w:rsidRPr="00AD7063">
                        <w:rPr>
                          <w:rFonts w:asciiTheme="majorHAnsi" w:hAnsiTheme="majorHAnsi" w:cstheme="majorHAnsi"/>
                          <w:b/>
                          <w:bCs/>
                          <w:color w:val="40BFBF"/>
                          <w:kern w:val="24"/>
                          <w:sz w:val="28"/>
                          <w:szCs w:val="28"/>
                        </w:rPr>
                        <w:t>Activity Code</w:t>
                      </w:r>
                      <w:r w:rsidRPr="00AD7063">
                        <w:rPr>
                          <w:rFonts w:asciiTheme="majorHAnsi" w:hAnsiTheme="majorHAnsi" w:cstheme="majorHAnsi"/>
                          <w:color w:val="40BFBF"/>
                          <w:kern w:val="24"/>
                          <w:sz w:val="28"/>
                          <w:szCs w:val="28"/>
                        </w:rPr>
                        <w:t xml:space="preserve">: </w:t>
                      </w:r>
                      <w:r w:rsidRPr="00AD7063">
                        <w:rPr>
                          <w:rFonts w:asciiTheme="majorHAnsi" w:hAnsiTheme="majorHAnsi" w:cstheme="majorHAnsi"/>
                          <w:kern w:val="24"/>
                          <w:sz w:val="28"/>
                          <w:szCs w:val="28"/>
                        </w:rPr>
                        <w:t>HSGI-01-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4F1BB55" w14:textId="2227CAF9" w:rsidR="007B59BF" w:rsidRDefault="00FF082A" w:rsidP="007B59BF">
      <w:pPr>
        <w:pStyle w:val="NormalWeb"/>
        <w:spacing w:before="0" w:beforeAutospacing="0" w:after="0" w:afterAutospacing="0"/>
        <w:ind w:firstLine="720"/>
        <w:rPr>
          <w:rFonts w:asciiTheme="majorHAnsi" w:hAnsiTheme="majorHAnsi" w:cstheme="majorHAnsi"/>
          <w:color w:val="000000" w:themeColor="text1"/>
          <w:kern w:val="24"/>
          <w:sz w:val="28"/>
          <w:szCs w:val="28"/>
        </w:rPr>
      </w:pPr>
      <w:r w:rsidRPr="007B59BF">
        <w:rPr>
          <w:rFonts w:asciiTheme="majorHAnsi" w:hAnsiTheme="majorHAnsi" w:cstheme="majorHAnsi"/>
          <w:b/>
          <w:bCs/>
          <w:noProof/>
          <w:color w:val="40BFBF"/>
          <w:kern w:val="24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10A1E47" wp14:editId="5A56C6AE">
                <wp:simplePos x="0" y="0"/>
                <wp:positionH relativeFrom="column">
                  <wp:posOffset>6285230</wp:posOffset>
                </wp:positionH>
                <wp:positionV relativeFrom="paragraph">
                  <wp:posOffset>13335</wp:posOffset>
                </wp:positionV>
                <wp:extent cx="2809875" cy="1404620"/>
                <wp:effectExtent l="0" t="0" r="28575" b="25400"/>
                <wp:wrapSquare wrapText="bothSides"/>
                <wp:docPr id="109568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19ADB5" w14:textId="58A828F7" w:rsidR="007B59BF" w:rsidRDefault="007B59BF" w:rsidP="007B59B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AD7063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>Awarded</w:t>
                            </w:r>
                            <w:r w:rsidRPr="00AD7063">
                              <w:rPr>
                                <w:rFonts w:asciiTheme="majorHAnsi" w:hAnsiTheme="majorHAnsi" w:cstheme="majorHAnsi"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 xml:space="preserve">Cat 1: </w:t>
                            </w:r>
                            <w:r w:rsidRPr="00AD7063"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xx hours</w:t>
                            </w:r>
                          </w:p>
                          <w:p w14:paraId="76C6CD0A" w14:textId="2E86A00F" w:rsidR="007B59BF" w:rsidRDefault="007B59BF" w:rsidP="007B59B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tab/>
                              <w:t xml:space="preserve">       </w:t>
                            </w:r>
                            <w:r w:rsidRPr="007B59BF">
                              <w:rPr>
                                <w:rFonts w:asciiTheme="majorHAnsi" w:hAnsiTheme="majorHAnsi" w:cstheme="majorHAnsi"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>Cat 3:</w:t>
                            </w:r>
                            <w:r>
                              <w:t xml:space="preserve"> </w:t>
                            </w:r>
                            <w:r w:rsidRPr="007B59BF"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xx hou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0A1E47" id="_x0000_s1029" type="#_x0000_t202" style="position:absolute;left:0;text-align:left;margin-left:494.9pt;margin-top:1.05pt;width:221.2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" strokecolor="white [3212]">
                <v:textbox style="mso-fit-shape-to-text:t">
                  <w:txbxContent>
                    <w:p w14:paraId="2719ADB5" w14:textId="58A828F7" w:rsidR="007B59BF" w:rsidRDefault="007B59BF" w:rsidP="007B59BF">
                      <w:pPr>
                        <w:pStyle w:val="NormalWeb"/>
                        <w:spacing w:before="0" w:beforeAutospacing="0" w:after="0" w:afterAutospacing="0"/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 w:rsidRPr="00AD7063">
                        <w:rPr>
                          <w:rFonts w:asciiTheme="majorHAnsi" w:hAnsiTheme="majorHAnsi" w:cstheme="majorHAnsi"/>
                          <w:b/>
                          <w:bCs/>
                          <w:color w:val="40BFBF"/>
                          <w:kern w:val="24"/>
                          <w:sz w:val="28"/>
                          <w:szCs w:val="28"/>
                        </w:rPr>
                        <w:t>Awarded</w:t>
                      </w:r>
                      <w:r w:rsidRPr="00AD7063">
                        <w:rPr>
                          <w:rFonts w:asciiTheme="majorHAnsi" w:hAnsiTheme="majorHAnsi" w:cstheme="majorHAnsi"/>
                          <w:color w:val="40BFBF"/>
                          <w:kern w:val="24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color w:val="40BFBF"/>
                          <w:kern w:val="24"/>
                          <w:sz w:val="28"/>
                          <w:szCs w:val="28"/>
                        </w:rPr>
                        <w:t xml:space="preserve">Cat 1: </w:t>
                      </w:r>
                      <w:r w:rsidRPr="00AD7063"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28"/>
                          <w:szCs w:val="28"/>
                        </w:rPr>
                        <w:t>xx hours</w:t>
                      </w:r>
                    </w:p>
                    <w:p w14:paraId="76C6CD0A" w14:textId="2E86A00F" w:rsidR="007B59BF" w:rsidRDefault="007B59BF" w:rsidP="007B59BF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tab/>
                        <w:t xml:space="preserve">       </w:t>
                      </w:r>
                      <w:r w:rsidRPr="007B59BF">
                        <w:rPr>
                          <w:rFonts w:asciiTheme="majorHAnsi" w:hAnsiTheme="majorHAnsi" w:cstheme="majorHAnsi"/>
                          <w:color w:val="40BFBF"/>
                          <w:kern w:val="24"/>
                          <w:sz w:val="28"/>
                          <w:szCs w:val="28"/>
                        </w:rPr>
                        <w:t>Cat 3:</w:t>
                      </w:r>
                      <w:r>
                        <w:t xml:space="preserve"> </w:t>
                      </w:r>
                      <w:r w:rsidRPr="007B59BF"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28"/>
                          <w:szCs w:val="28"/>
                        </w:rPr>
                        <w:t>xx hou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B59BF">
        <w:rPr>
          <w:rFonts w:asciiTheme="majorHAnsi" w:hAnsiTheme="majorHAnsi" w:cstheme="majorHAnsi"/>
          <w:b/>
          <w:bCs/>
          <w:noProof/>
          <w:color w:val="40BFBF"/>
          <w:kern w:val="24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145B396" wp14:editId="4304E144">
                <wp:simplePos x="0" y="0"/>
                <wp:positionH relativeFrom="column">
                  <wp:posOffset>3173802</wp:posOffset>
                </wp:positionH>
                <wp:positionV relativeFrom="paragraph">
                  <wp:posOffset>12604</wp:posOffset>
                </wp:positionV>
                <wp:extent cx="2809875" cy="1404620"/>
                <wp:effectExtent l="0" t="0" r="28575" b="25400"/>
                <wp:wrapSquare wrapText="bothSides"/>
                <wp:docPr id="9937216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BC65C1" w14:textId="69A239C3" w:rsidR="007B59BF" w:rsidRDefault="007B59BF" w:rsidP="00FF082A">
                            <w:pPr>
                              <w:jc w:val="center"/>
                            </w:pPr>
                            <w:r w:rsidRPr="00AD7063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 xml:space="preserve">Activity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>Type</w:t>
                            </w:r>
                            <w:r w:rsidRPr="00AD7063">
                              <w:rPr>
                                <w:rFonts w:asciiTheme="majorHAnsi" w:hAnsiTheme="majorHAnsi" w:cstheme="majorHAnsi"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kern w:val="24"/>
                                <w:sz w:val="28"/>
                                <w:szCs w:val="28"/>
                              </w:rPr>
                              <w:t>Worksh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45B396" id="_x0000_s1030" type="#_x0000_t202" style="position:absolute;left:0;text-align:left;margin-left:249.9pt;margin-top:1pt;width:221.2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" strokecolor="white [3212]">
                <v:textbox style="mso-fit-shape-to-text:t">
                  <w:txbxContent>
                    <w:p w14:paraId="2CBC65C1" w14:textId="69A239C3" w:rsidR="007B59BF" w:rsidRDefault="007B59BF" w:rsidP="00FF082A">
                      <w:pPr>
                        <w:jc w:val="center"/>
                      </w:pPr>
                      <w:r w:rsidRPr="00AD7063">
                        <w:rPr>
                          <w:rFonts w:asciiTheme="majorHAnsi" w:hAnsiTheme="majorHAnsi" w:cstheme="majorHAnsi"/>
                          <w:b/>
                          <w:bCs/>
                          <w:color w:val="40BFBF"/>
                          <w:kern w:val="24"/>
                          <w:sz w:val="28"/>
                          <w:szCs w:val="28"/>
                        </w:rPr>
                        <w:t xml:space="preserve">Activity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40BFBF"/>
                          <w:kern w:val="24"/>
                          <w:sz w:val="28"/>
                          <w:szCs w:val="28"/>
                        </w:rPr>
                        <w:t>Type</w:t>
                      </w:r>
                      <w:r w:rsidRPr="00AD7063">
                        <w:rPr>
                          <w:rFonts w:asciiTheme="majorHAnsi" w:hAnsiTheme="majorHAnsi" w:cstheme="majorHAnsi"/>
                          <w:color w:val="40BFBF"/>
                          <w:kern w:val="24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kern w:val="24"/>
                          <w:sz w:val="28"/>
                          <w:szCs w:val="28"/>
                        </w:rPr>
                        <w:t>Worksho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B59BF">
        <w:rPr>
          <w:rFonts w:asciiTheme="majorHAnsi" w:hAnsiTheme="majorHAnsi" w:cstheme="majorHAnsi"/>
          <w:b/>
          <w:bCs/>
          <w:noProof/>
          <w:color w:val="40BFBF"/>
          <w:kern w:val="24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E77D5B4" wp14:editId="259CDB16">
                <wp:simplePos x="0" y="0"/>
                <wp:positionH relativeFrom="column">
                  <wp:posOffset>724535</wp:posOffset>
                </wp:positionH>
                <wp:positionV relativeFrom="paragraph">
                  <wp:posOffset>632460</wp:posOffset>
                </wp:positionV>
                <wp:extent cx="2360930" cy="1404620"/>
                <wp:effectExtent l="0" t="0" r="21590" b="12700"/>
                <wp:wrapSquare wrapText="bothSides"/>
                <wp:docPr id="432252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B9371B" w14:textId="0968D717" w:rsidR="007B59BF" w:rsidRDefault="007B59BF" w:rsidP="007B59BF">
                            <w:r w:rsidRPr="00AD7063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>Date</w:t>
                            </w:r>
                            <w:r w:rsidRPr="00AD7063">
                              <w:rPr>
                                <w:rFonts w:asciiTheme="majorHAnsi" w:hAnsiTheme="majorHAnsi" w:cstheme="majorHAnsi"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December 10</w:t>
                            </w:r>
                            <w:r w:rsidRPr="00AD7063"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, 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77D5B4" id="_x0000_s1031" type="#_x0000_t202" style="position:absolute;left:0;text-align:left;margin-left:57.05pt;margin-top:49.8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" strokecolor="white [3212]">
                <v:textbox style="mso-fit-shape-to-text:t">
                  <w:txbxContent>
                    <w:p w14:paraId="1CB9371B" w14:textId="0968D717" w:rsidR="007B59BF" w:rsidRDefault="007B59BF" w:rsidP="007B59BF">
                      <w:r w:rsidRPr="00AD7063">
                        <w:rPr>
                          <w:rFonts w:asciiTheme="majorHAnsi" w:hAnsiTheme="majorHAnsi" w:cstheme="majorHAnsi"/>
                          <w:b/>
                          <w:bCs/>
                          <w:color w:val="40BFBF"/>
                          <w:kern w:val="24"/>
                          <w:sz w:val="28"/>
                          <w:szCs w:val="28"/>
                        </w:rPr>
                        <w:t>Date</w:t>
                      </w:r>
                      <w:r w:rsidRPr="00AD7063">
                        <w:rPr>
                          <w:rFonts w:asciiTheme="majorHAnsi" w:hAnsiTheme="majorHAnsi" w:cstheme="majorHAnsi"/>
                          <w:color w:val="40BFBF"/>
                          <w:kern w:val="24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28"/>
                          <w:szCs w:val="28"/>
                        </w:rPr>
                        <w:t>December 10</w:t>
                      </w:r>
                      <w:r w:rsidRPr="00AD7063"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28"/>
                          <w:szCs w:val="28"/>
                        </w:rPr>
                        <w:t>, 202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B59BF">
        <w:rPr>
          <w:rFonts w:asciiTheme="majorHAnsi" w:hAnsiTheme="majorHAnsi" w:cstheme="majorHAnsi"/>
          <w:b/>
          <w:bCs/>
          <w:color w:val="40BFBF"/>
          <w:kern w:val="24"/>
          <w:sz w:val="28"/>
          <w:szCs w:val="28"/>
        </w:rPr>
        <w:t xml:space="preserve">   </w:t>
      </w:r>
      <w:r w:rsidR="00F961F9" w:rsidRPr="00AD7063">
        <w:rPr>
          <w:rFonts w:asciiTheme="majorHAnsi" w:hAnsiTheme="majorHAnsi" w:cstheme="majorHAnsi"/>
          <w:color w:val="000000" w:themeColor="text1"/>
          <w:kern w:val="24"/>
          <w:sz w:val="28"/>
          <w:szCs w:val="28"/>
        </w:rPr>
        <w:tab/>
      </w:r>
      <w:r w:rsidR="00FF315A" w:rsidRPr="00AD7063">
        <w:rPr>
          <w:rFonts w:asciiTheme="majorHAnsi" w:hAnsiTheme="majorHAnsi" w:cstheme="majorHAnsi"/>
          <w:color w:val="000000" w:themeColor="text1"/>
          <w:kern w:val="24"/>
          <w:sz w:val="28"/>
          <w:szCs w:val="28"/>
        </w:rPr>
        <w:t xml:space="preserve">             </w:t>
      </w:r>
      <w:r w:rsidR="00AD7063" w:rsidRPr="00AD7063">
        <w:rPr>
          <w:rFonts w:asciiTheme="majorHAnsi" w:hAnsiTheme="majorHAnsi" w:cstheme="majorHAnsi"/>
          <w:color w:val="000000" w:themeColor="text1"/>
          <w:kern w:val="24"/>
          <w:sz w:val="28"/>
          <w:szCs w:val="28"/>
        </w:rPr>
        <w:t xml:space="preserve">       </w:t>
      </w:r>
      <w:r w:rsidR="00B20212" w:rsidRPr="00AD7063">
        <w:rPr>
          <w:rFonts w:asciiTheme="majorHAnsi" w:hAnsiTheme="majorHAnsi" w:cstheme="majorHAnsi"/>
          <w:color w:val="000000" w:themeColor="text1"/>
          <w:kern w:val="24"/>
          <w:sz w:val="28"/>
          <w:szCs w:val="28"/>
        </w:rPr>
        <w:tab/>
        <w:t xml:space="preserve">           </w:t>
      </w:r>
      <w:r w:rsidR="00AD7063" w:rsidRPr="00AD7063">
        <w:rPr>
          <w:rFonts w:asciiTheme="majorHAnsi" w:hAnsiTheme="majorHAnsi" w:cstheme="majorHAnsi"/>
          <w:color w:val="000000" w:themeColor="text1"/>
          <w:kern w:val="24"/>
          <w:sz w:val="28"/>
          <w:szCs w:val="28"/>
        </w:rPr>
        <w:t xml:space="preserve">            </w:t>
      </w:r>
    </w:p>
    <w:p w14:paraId="0E73F078" w14:textId="6BA27045" w:rsidR="00D24755" w:rsidRDefault="00FF082A" w:rsidP="007B59BF">
      <w:pPr>
        <w:pStyle w:val="NormalWeb"/>
        <w:spacing w:before="0" w:beforeAutospacing="0" w:after="0" w:afterAutospacing="0"/>
        <w:ind w:left="8640" w:firstLine="720"/>
        <w:jc w:val="center"/>
        <w:rPr>
          <w:rFonts w:asciiTheme="majorHAnsi" w:hAnsiTheme="majorHAnsi" w:cstheme="majorHAnsi"/>
          <w:color w:val="000000" w:themeColor="text1"/>
          <w:kern w:val="24"/>
          <w:sz w:val="28"/>
          <w:szCs w:val="28"/>
        </w:rPr>
      </w:pPr>
      <w:r w:rsidRPr="007B59BF">
        <w:rPr>
          <w:rFonts w:asciiTheme="majorHAnsi" w:hAnsiTheme="majorHAnsi" w:cstheme="majorHAnsi"/>
          <w:b/>
          <w:bCs/>
          <w:noProof/>
          <w:color w:val="40BFBF"/>
          <w:kern w:val="24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137C2D1" wp14:editId="2D955199">
                <wp:simplePos x="0" y="0"/>
                <wp:positionH relativeFrom="column">
                  <wp:posOffset>6294120</wp:posOffset>
                </wp:positionH>
                <wp:positionV relativeFrom="paragraph">
                  <wp:posOffset>2384</wp:posOffset>
                </wp:positionV>
                <wp:extent cx="2247900" cy="1404620"/>
                <wp:effectExtent l="0" t="0" r="19050" b="25400"/>
                <wp:wrapSquare wrapText="bothSides"/>
                <wp:docPr id="6612210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70BFCF" w14:textId="681FA453" w:rsidR="007B59BF" w:rsidRDefault="007B59BF" w:rsidP="007B59BF">
                            <w:r w:rsidRPr="00AD7063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>Place:</w:t>
                            </w:r>
                            <w:r w:rsidRPr="00AD7063">
                              <w:rPr>
                                <w:rFonts w:asciiTheme="majorHAnsi" w:hAnsiTheme="majorHAnsi" w:cstheme="majorHAnsi"/>
                                <w:color w:val="40BFBF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AD7063"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Doha, Qat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37C2D1" id="_x0000_s1032" type="#_x0000_t202" style="position:absolute;left:0;text-align:left;margin-left:495.6pt;margin-top:.2pt;width:177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" strokecolor="white [3212]">
                <v:textbox style="mso-fit-shape-to-text:t">
                  <w:txbxContent>
                    <w:p w14:paraId="6570BFCF" w14:textId="681FA453" w:rsidR="007B59BF" w:rsidRDefault="007B59BF" w:rsidP="007B59BF">
                      <w:r w:rsidRPr="00AD7063">
                        <w:rPr>
                          <w:rFonts w:asciiTheme="majorHAnsi" w:hAnsiTheme="majorHAnsi" w:cstheme="majorHAnsi"/>
                          <w:b/>
                          <w:bCs/>
                          <w:color w:val="40BFBF"/>
                          <w:kern w:val="24"/>
                          <w:sz w:val="28"/>
                          <w:szCs w:val="28"/>
                        </w:rPr>
                        <w:t>Place:</w:t>
                      </w:r>
                      <w:r w:rsidRPr="00AD7063">
                        <w:rPr>
                          <w:rFonts w:asciiTheme="majorHAnsi" w:hAnsiTheme="majorHAnsi" w:cstheme="majorHAnsi"/>
                          <w:color w:val="40BFBF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r w:rsidRPr="00AD7063"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28"/>
                          <w:szCs w:val="28"/>
                        </w:rPr>
                        <w:t>Doha, Qat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DCE092" w14:textId="04F11BF7" w:rsidR="00D24755" w:rsidRPr="004D5CD4" w:rsidRDefault="007B59BF" w:rsidP="007B59BF">
      <w:pPr>
        <w:pStyle w:val="NormalWeb"/>
        <w:spacing w:before="0" w:beforeAutospacing="0" w:after="0" w:afterAutospacing="0"/>
        <w:ind w:firstLine="720"/>
        <w:rPr>
          <w:rFonts w:asciiTheme="majorHAnsi" w:hAnsiTheme="majorHAnsi" w:cstheme="majorHAnsi"/>
          <w:color w:val="000000" w:themeColor="text1"/>
          <w:kern w:val="24"/>
          <w:sz w:val="6"/>
          <w:szCs w:val="6"/>
        </w:rPr>
      </w:pPr>
      <w:r>
        <w:rPr>
          <w:rFonts w:asciiTheme="majorHAnsi" w:hAnsiTheme="majorHAnsi" w:cstheme="majorHAnsi"/>
          <w:b/>
          <w:bCs/>
          <w:color w:val="40BFBF"/>
          <w:kern w:val="24"/>
          <w:sz w:val="28"/>
          <w:szCs w:val="28"/>
        </w:rPr>
        <w:t xml:space="preserve">             </w:t>
      </w:r>
      <w:r>
        <w:rPr>
          <w:rFonts w:asciiTheme="majorHAnsi" w:hAnsiTheme="majorHAnsi" w:cstheme="majorHAnsi"/>
          <w:color w:val="000000" w:themeColor="text1"/>
          <w:kern w:val="24"/>
          <w:sz w:val="28"/>
          <w:szCs w:val="28"/>
        </w:rPr>
        <w:tab/>
      </w:r>
      <w:r>
        <w:rPr>
          <w:rFonts w:asciiTheme="majorHAnsi" w:hAnsiTheme="majorHAnsi" w:cstheme="majorHAnsi"/>
          <w:color w:val="000000" w:themeColor="text1"/>
          <w:kern w:val="24"/>
          <w:sz w:val="28"/>
          <w:szCs w:val="28"/>
        </w:rPr>
        <w:tab/>
      </w:r>
      <w:r>
        <w:rPr>
          <w:rFonts w:asciiTheme="majorHAnsi" w:hAnsiTheme="majorHAnsi" w:cstheme="majorHAnsi"/>
          <w:color w:val="000000" w:themeColor="text1"/>
          <w:kern w:val="24"/>
          <w:sz w:val="28"/>
          <w:szCs w:val="28"/>
        </w:rPr>
        <w:tab/>
      </w:r>
      <w:r w:rsidR="00816ACC" w:rsidRPr="00AD7063">
        <w:rPr>
          <w:rFonts w:asciiTheme="majorHAnsi" w:hAnsiTheme="majorHAnsi" w:cstheme="majorHAnsi"/>
          <w:b/>
          <w:bCs/>
          <w:color w:val="40BFBF"/>
          <w:kern w:val="24"/>
          <w:sz w:val="28"/>
          <w:szCs w:val="28"/>
        </w:rPr>
        <w:tab/>
      </w:r>
      <w:r w:rsidR="00F961F9" w:rsidRPr="00AD7063">
        <w:rPr>
          <w:rFonts w:asciiTheme="majorHAnsi" w:hAnsiTheme="majorHAnsi" w:cstheme="majorHAnsi"/>
          <w:b/>
          <w:bCs/>
          <w:color w:val="40BFBF"/>
          <w:kern w:val="24"/>
          <w:sz w:val="28"/>
          <w:szCs w:val="28"/>
        </w:rPr>
        <w:tab/>
      </w:r>
      <w:r w:rsidR="00F961F9" w:rsidRPr="00AD7063">
        <w:rPr>
          <w:rFonts w:asciiTheme="majorHAnsi" w:hAnsiTheme="majorHAnsi" w:cstheme="majorHAnsi"/>
          <w:b/>
          <w:bCs/>
          <w:color w:val="40BFBF"/>
          <w:kern w:val="24"/>
          <w:sz w:val="28"/>
          <w:szCs w:val="28"/>
        </w:rPr>
        <w:tab/>
      </w:r>
      <w:r w:rsidR="009951D2" w:rsidRPr="00AD7063">
        <w:rPr>
          <w:rFonts w:asciiTheme="majorHAnsi" w:hAnsiTheme="majorHAnsi" w:cstheme="majorHAnsi"/>
          <w:b/>
          <w:bCs/>
          <w:color w:val="40BFBF"/>
          <w:kern w:val="24"/>
          <w:sz w:val="28"/>
          <w:szCs w:val="28"/>
        </w:rPr>
        <w:tab/>
      </w:r>
      <w:r w:rsidR="009951D2" w:rsidRPr="00AD7063">
        <w:rPr>
          <w:rFonts w:asciiTheme="majorHAnsi" w:hAnsiTheme="majorHAnsi" w:cstheme="majorHAnsi"/>
          <w:b/>
          <w:bCs/>
          <w:color w:val="40BFBF"/>
          <w:kern w:val="24"/>
          <w:sz w:val="28"/>
          <w:szCs w:val="28"/>
        </w:rPr>
        <w:tab/>
      </w:r>
      <w:r w:rsidR="009951D2" w:rsidRPr="00AD7063">
        <w:rPr>
          <w:rFonts w:asciiTheme="majorHAnsi" w:hAnsiTheme="majorHAnsi" w:cstheme="majorHAnsi"/>
          <w:b/>
          <w:bCs/>
          <w:color w:val="40BFBF"/>
          <w:kern w:val="24"/>
          <w:sz w:val="28"/>
          <w:szCs w:val="28"/>
        </w:rPr>
        <w:tab/>
      </w:r>
      <w:r>
        <w:rPr>
          <w:rFonts w:asciiTheme="majorHAnsi" w:hAnsiTheme="majorHAnsi" w:cstheme="majorHAnsi"/>
          <w:b/>
          <w:bCs/>
          <w:color w:val="40BFBF"/>
          <w:kern w:val="24"/>
          <w:sz w:val="28"/>
          <w:szCs w:val="28"/>
        </w:rPr>
        <w:t xml:space="preserve">      </w:t>
      </w:r>
    </w:p>
    <w:p w14:paraId="1A9E1404" w14:textId="77777777" w:rsidR="007B59BF" w:rsidRDefault="007B59BF" w:rsidP="007B59BF">
      <w:pPr>
        <w:jc w:val="center"/>
        <w:rPr>
          <w:rFonts w:asciiTheme="majorHAnsi" w:hAnsiTheme="majorHAnsi" w:cstheme="majorHAnsi"/>
        </w:rPr>
      </w:pPr>
    </w:p>
    <w:p w14:paraId="48198CC6" w14:textId="39B9490C" w:rsidR="007B59BF" w:rsidRPr="00020247" w:rsidRDefault="007B59BF" w:rsidP="007B59BF">
      <w:pPr>
        <w:jc w:val="center"/>
        <w:rPr>
          <w:rFonts w:asciiTheme="majorHAnsi" w:hAnsiTheme="majorHAnsi" w:cstheme="majorHAnsi"/>
        </w:rPr>
      </w:pPr>
      <w:r w:rsidRPr="00020247">
        <w:rPr>
          <w:rFonts w:asciiTheme="majorHAnsi" w:hAnsiTheme="majorHAnsi" w:cstheme="majorHAnsi"/>
        </w:rPr>
        <w:t>“This activity is an Accredited</w:t>
      </w:r>
      <w:r w:rsidR="001E264C">
        <w:rPr>
          <w:rFonts w:asciiTheme="majorHAnsi" w:hAnsiTheme="majorHAnsi" w:cstheme="majorHAnsi"/>
        </w:rPr>
        <w:t xml:space="preserve"> Group Learning Activity </w:t>
      </w:r>
      <w:r w:rsidRPr="00020247">
        <w:rPr>
          <w:rFonts w:asciiTheme="majorHAnsi" w:hAnsiTheme="majorHAnsi" w:cstheme="majorHAnsi"/>
        </w:rPr>
        <w:t>(Category 1) as defined by the Ministry of Public Health’s</w:t>
      </w:r>
      <w:r w:rsidRPr="000A4B9F">
        <w:rPr>
          <w:rFonts w:asciiTheme="majorHAnsi" w:hAnsiTheme="majorHAnsi" w:cstheme="majorHAnsi"/>
        </w:rPr>
        <w:t xml:space="preserve"> </w:t>
      </w:r>
      <w:r w:rsidRPr="00020247">
        <w:rPr>
          <w:rFonts w:asciiTheme="majorHAnsi" w:hAnsiTheme="majorHAnsi" w:cstheme="majorHAnsi"/>
        </w:rPr>
        <w:t xml:space="preserve">Department of Healthcare Professions-Accreditation Section and is approved for a maximum of </w:t>
      </w:r>
      <w:r>
        <w:rPr>
          <w:rFonts w:asciiTheme="majorHAnsi" w:hAnsiTheme="majorHAnsi" w:cstheme="majorHAnsi"/>
        </w:rPr>
        <w:t xml:space="preserve">xx </w:t>
      </w:r>
      <w:r w:rsidRPr="00BA142A">
        <w:rPr>
          <w:rFonts w:asciiTheme="majorHAnsi" w:hAnsiTheme="majorHAnsi" w:cstheme="majorHAnsi"/>
        </w:rPr>
        <w:t>hour(s)</w:t>
      </w:r>
      <w:r>
        <w:rPr>
          <w:rFonts w:asciiTheme="majorHAnsi" w:hAnsiTheme="majorHAnsi" w:cstheme="majorHAnsi"/>
        </w:rPr>
        <w:t>.</w:t>
      </w:r>
      <w:r w:rsidRPr="00020247">
        <w:rPr>
          <w:rFonts w:asciiTheme="majorHAnsi" w:hAnsiTheme="majorHAnsi" w:cstheme="majorHAnsi"/>
        </w:rPr>
        <w:t>”</w:t>
      </w:r>
    </w:p>
    <w:p w14:paraId="173A539C" w14:textId="5B919E22" w:rsidR="007B59BF" w:rsidRPr="00020247" w:rsidRDefault="007B59BF" w:rsidP="007B59BF">
      <w:pPr>
        <w:jc w:val="center"/>
        <w:rPr>
          <w:rFonts w:asciiTheme="majorHAnsi" w:hAnsiTheme="majorHAnsi" w:cstheme="majorHAnsi"/>
          <w:i/>
          <w:iCs/>
        </w:rPr>
      </w:pPr>
    </w:p>
    <w:p w14:paraId="33A64CAF" w14:textId="654100A8" w:rsidR="007B59BF" w:rsidRPr="00CE19C9" w:rsidRDefault="007B59BF" w:rsidP="007B59BF">
      <w:pPr>
        <w:jc w:val="center"/>
        <w:rPr>
          <w:rFonts w:asciiTheme="majorHAnsi" w:hAnsiTheme="majorHAnsi" w:cstheme="majorHAnsi"/>
          <w:i/>
          <w:iCs/>
        </w:rPr>
      </w:pPr>
      <w:r w:rsidRPr="00020247">
        <w:rPr>
          <w:rFonts w:asciiTheme="majorHAnsi" w:hAnsiTheme="majorHAnsi" w:cstheme="majorHAnsi"/>
        </w:rPr>
        <w:t xml:space="preserve">“This activity is </w:t>
      </w:r>
      <w:r>
        <w:rPr>
          <w:rFonts w:asciiTheme="majorHAnsi" w:hAnsiTheme="majorHAnsi" w:cstheme="majorHAnsi"/>
        </w:rPr>
        <w:t>a Simulation</w:t>
      </w:r>
      <w:r w:rsidRPr="00020247">
        <w:rPr>
          <w:rFonts w:asciiTheme="majorHAnsi" w:hAnsiTheme="majorHAnsi" w:cstheme="majorHAnsi"/>
        </w:rPr>
        <w:t xml:space="preserve"> Activity (Category 3) as defined by the Ministry of Public Health’s Department of Healthcare Professions - Accreditation Section and is approved for a maximum of </w:t>
      </w:r>
      <w:r>
        <w:rPr>
          <w:rFonts w:asciiTheme="majorHAnsi" w:hAnsiTheme="majorHAnsi" w:cstheme="majorHAnsi"/>
        </w:rPr>
        <w:t xml:space="preserve">xx </w:t>
      </w:r>
      <w:r w:rsidRPr="00BA142A">
        <w:rPr>
          <w:rFonts w:asciiTheme="majorHAnsi" w:hAnsiTheme="majorHAnsi" w:cstheme="majorHAnsi"/>
        </w:rPr>
        <w:t>hour(s).</w:t>
      </w:r>
      <w:r w:rsidRPr="00020247">
        <w:rPr>
          <w:rFonts w:asciiTheme="majorHAnsi" w:hAnsiTheme="majorHAnsi" w:cstheme="majorHAnsi"/>
        </w:rPr>
        <w:t>”</w:t>
      </w:r>
    </w:p>
    <w:p w14:paraId="2D457202" w14:textId="22332D87" w:rsidR="00F961F9" w:rsidRPr="00AD7063" w:rsidRDefault="00B224D0" w:rsidP="00F961F9">
      <w:pPr>
        <w:pStyle w:val="NormalWeb"/>
        <w:ind w:left="720" w:firstLine="720"/>
        <w:rPr>
          <w:rFonts w:asciiTheme="majorHAnsi" w:hAnsiTheme="majorHAnsi" w:cstheme="majorHAnsi"/>
          <w:color w:val="000000" w:themeColor="text1"/>
          <w:kern w:val="24"/>
        </w:rPr>
      </w:pPr>
      <w:r w:rsidRPr="00B224D0">
        <w:rPr>
          <w:rFonts w:asciiTheme="majorHAnsi" w:hAnsiTheme="majorHAnsi" w:cstheme="majorHAnsi"/>
          <w:color w:val="000000" w:themeColor="text1"/>
          <w:kern w:val="24"/>
        </w:rPr>
        <w:drawing>
          <wp:anchor distT="0" distB="0" distL="114300" distR="114300" simplePos="0" relativeHeight="251684864" behindDoc="1" locked="0" layoutInCell="1" allowOverlap="1" wp14:anchorId="56CFA3D7" wp14:editId="418EC6EB">
            <wp:simplePos x="0" y="0"/>
            <wp:positionH relativeFrom="column">
              <wp:posOffset>4965404</wp:posOffset>
            </wp:positionH>
            <wp:positionV relativeFrom="paragraph">
              <wp:posOffset>178435</wp:posOffset>
            </wp:positionV>
            <wp:extent cx="1714739" cy="1066949"/>
            <wp:effectExtent l="0" t="0" r="0" b="0"/>
            <wp:wrapNone/>
            <wp:docPr id="10968795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879565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739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F082A" w:rsidRPr="00AD7063">
        <w:rPr>
          <w:rFonts w:asciiTheme="majorHAnsi" w:hAnsiTheme="majorHAnsi" w:cstheme="majorHAnsi"/>
          <w:noProof/>
          <w:color w:val="000000" w:themeColor="text1"/>
          <w:kern w:val="24"/>
        </w:rPr>
        <w:drawing>
          <wp:anchor distT="0" distB="0" distL="114300" distR="114300" simplePos="0" relativeHeight="251680255" behindDoc="1" locked="0" layoutInCell="1" allowOverlap="1" wp14:anchorId="3867F82A" wp14:editId="35A8E3D6">
            <wp:simplePos x="0" y="0"/>
            <wp:positionH relativeFrom="column">
              <wp:posOffset>1616470</wp:posOffset>
            </wp:positionH>
            <wp:positionV relativeFrom="paragraph">
              <wp:posOffset>517393</wp:posOffset>
            </wp:positionV>
            <wp:extent cx="1894890" cy="508883"/>
            <wp:effectExtent l="0" t="0" r="0" b="5715"/>
            <wp:wrapNone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4890" cy="5088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E2DFD8" w14:textId="23C04566" w:rsidR="00FF315A" w:rsidRPr="00AD7063" w:rsidRDefault="005871A6" w:rsidP="007B59BF">
      <w:pPr>
        <w:pStyle w:val="NormalWeb"/>
        <w:rPr>
          <w:rFonts w:asciiTheme="majorHAnsi" w:hAnsiTheme="majorHAnsi" w:cstheme="majorHAnsi"/>
          <w:color w:val="000000" w:themeColor="text1"/>
          <w:kern w:val="24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044580B3" wp14:editId="195A1C1C">
            <wp:simplePos x="0" y="0"/>
            <wp:positionH relativeFrom="page">
              <wp:posOffset>3748930</wp:posOffset>
            </wp:positionH>
            <wp:positionV relativeFrom="paragraph">
              <wp:posOffset>260240</wp:posOffset>
            </wp:positionV>
            <wp:extent cx="6307252" cy="1791335"/>
            <wp:effectExtent l="0" t="0" r="0" b="0"/>
            <wp:wrapNone/>
            <wp:docPr id="1037345734" name="Picture 1" descr="A blue and white striped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088850" name="Picture 1" descr="A blue and white striped background&#10;&#10;AI-generated content may be incorrect.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7692" cy="1791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CD4">
        <w:rPr>
          <w:noProof/>
        </w:rPr>
        <w:drawing>
          <wp:anchor distT="0" distB="0" distL="114300" distR="114300" simplePos="0" relativeHeight="251679744" behindDoc="1" locked="0" layoutInCell="1" allowOverlap="1" wp14:anchorId="76FE18B3" wp14:editId="53FCA838">
            <wp:simplePos x="0" y="0"/>
            <wp:positionH relativeFrom="page">
              <wp:posOffset>23771</wp:posOffset>
            </wp:positionH>
            <wp:positionV relativeFrom="paragraph">
              <wp:posOffset>261620</wp:posOffset>
            </wp:positionV>
            <wp:extent cx="7560000" cy="1791460"/>
            <wp:effectExtent l="0" t="0" r="3175" b="0"/>
            <wp:wrapNone/>
            <wp:docPr id="498088850" name="Picture 1" descr="A blue and white striped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088850" name="Picture 1" descr="A blue and white striped background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791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60EF" w:rsidRPr="00AD7063">
        <w:rPr>
          <w:rFonts w:asciiTheme="majorHAnsi" w:hAnsiTheme="majorHAnsi" w:cstheme="majorHAnsi"/>
          <w:color w:val="000000" w:themeColor="text1"/>
          <w:kern w:val="24"/>
        </w:rPr>
        <w:t xml:space="preserve">  </w:t>
      </w:r>
      <w:r w:rsidR="006A650E" w:rsidRPr="00AD7063">
        <w:rPr>
          <w:rFonts w:asciiTheme="majorHAnsi" w:hAnsiTheme="majorHAnsi" w:cstheme="majorHAnsi"/>
          <w:color w:val="000000" w:themeColor="text1"/>
          <w:kern w:val="24"/>
        </w:rPr>
        <w:tab/>
      </w:r>
      <w:r w:rsidR="006A650E" w:rsidRPr="00AD7063">
        <w:rPr>
          <w:rFonts w:asciiTheme="majorHAnsi" w:hAnsiTheme="majorHAnsi" w:cstheme="majorHAnsi"/>
          <w:color w:val="000000" w:themeColor="text1"/>
          <w:kern w:val="24"/>
        </w:rPr>
        <w:tab/>
      </w:r>
      <w:r w:rsidR="00313FC3" w:rsidRPr="00AD7063">
        <w:rPr>
          <w:rFonts w:asciiTheme="majorHAnsi" w:hAnsiTheme="majorHAnsi" w:cstheme="majorHAnsi"/>
          <w:color w:val="000000" w:themeColor="text1"/>
          <w:kern w:val="24"/>
        </w:rPr>
        <w:tab/>
      </w:r>
      <w:r w:rsidR="00313FC3" w:rsidRPr="00AD7063">
        <w:rPr>
          <w:rFonts w:asciiTheme="majorHAnsi" w:hAnsiTheme="majorHAnsi" w:cstheme="majorHAnsi"/>
          <w:color w:val="000000" w:themeColor="text1"/>
          <w:kern w:val="24"/>
        </w:rPr>
        <w:tab/>
      </w:r>
    </w:p>
    <w:sectPr w:rsidR="00FF315A" w:rsidRPr="00AD7063" w:rsidSect="00D24755">
      <w:pgSz w:w="15840" w:h="12240" w:orient="landscape"/>
      <w:pgMar w:top="720" w:right="806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3E7AA6" w14:textId="77777777" w:rsidR="004D565F" w:rsidRDefault="004D565F" w:rsidP="00D24755">
      <w:r>
        <w:separator/>
      </w:r>
    </w:p>
  </w:endnote>
  <w:endnote w:type="continuationSeparator" w:id="0">
    <w:p w14:paraId="395594BC" w14:textId="77777777" w:rsidR="004D565F" w:rsidRDefault="004D565F" w:rsidP="00D247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1961DC" w14:textId="77777777" w:rsidR="004D565F" w:rsidRDefault="004D565F" w:rsidP="00D24755">
      <w:r>
        <w:separator/>
      </w:r>
    </w:p>
  </w:footnote>
  <w:footnote w:type="continuationSeparator" w:id="0">
    <w:p w14:paraId="6F36E252" w14:textId="77777777" w:rsidR="004D565F" w:rsidRDefault="004D565F" w:rsidP="00D247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OwMLWwMDG0NDRR0lEKTi0uzszPAykwrgUAG7lNLywAAAA="/>
  </w:docVars>
  <w:rsids>
    <w:rsidRoot w:val="00D24755"/>
    <w:rsid w:val="00004D06"/>
    <w:rsid w:val="00005AFF"/>
    <w:rsid w:val="00006E8A"/>
    <w:rsid w:val="00017F52"/>
    <w:rsid w:val="000533A6"/>
    <w:rsid w:val="0005682F"/>
    <w:rsid w:val="000B6673"/>
    <w:rsid w:val="000D6F35"/>
    <w:rsid w:val="000E655E"/>
    <w:rsid w:val="000F3BF8"/>
    <w:rsid w:val="001017C9"/>
    <w:rsid w:val="00122539"/>
    <w:rsid w:val="00133C99"/>
    <w:rsid w:val="00150796"/>
    <w:rsid w:val="00157C27"/>
    <w:rsid w:val="0017153D"/>
    <w:rsid w:val="00176FB7"/>
    <w:rsid w:val="001C4428"/>
    <w:rsid w:val="001D5D96"/>
    <w:rsid w:val="001E264C"/>
    <w:rsid w:val="001E2981"/>
    <w:rsid w:val="001F6B95"/>
    <w:rsid w:val="00203524"/>
    <w:rsid w:val="00234941"/>
    <w:rsid w:val="00245D7D"/>
    <w:rsid w:val="002635C6"/>
    <w:rsid w:val="00275676"/>
    <w:rsid w:val="002766F0"/>
    <w:rsid w:val="00294CAA"/>
    <w:rsid w:val="0029664F"/>
    <w:rsid w:val="002A7065"/>
    <w:rsid w:val="002B0820"/>
    <w:rsid w:val="002B6BED"/>
    <w:rsid w:val="002C6F9D"/>
    <w:rsid w:val="002D231D"/>
    <w:rsid w:val="00313FC3"/>
    <w:rsid w:val="003159DF"/>
    <w:rsid w:val="0032716A"/>
    <w:rsid w:val="00337874"/>
    <w:rsid w:val="003407B3"/>
    <w:rsid w:val="003407B7"/>
    <w:rsid w:val="003509EA"/>
    <w:rsid w:val="00362152"/>
    <w:rsid w:val="00364373"/>
    <w:rsid w:val="003648AC"/>
    <w:rsid w:val="00367E1E"/>
    <w:rsid w:val="00394D3B"/>
    <w:rsid w:val="003A2294"/>
    <w:rsid w:val="003B614B"/>
    <w:rsid w:val="003C6F44"/>
    <w:rsid w:val="003D448D"/>
    <w:rsid w:val="003F3108"/>
    <w:rsid w:val="003F3458"/>
    <w:rsid w:val="00421BD6"/>
    <w:rsid w:val="004257C2"/>
    <w:rsid w:val="004361B6"/>
    <w:rsid w:val="00440D8E"/>
    <w:rsid w:val="00442AEA"/>
    <w:rsid w:val="00455F6F"/>
    <w:rsid w:val="00471445"/>
    <w:rsid w:val="0048595E"/>
    <w:rsid w:val="004863D9"/>
    <w:rsid w:val="004B2552"/>
    <w:rsid w:val="004D12B5"/>
    <w:rsid w:val="004D565F"/>
    <w:rsid w:val="004D5CD4"/>
    <w:rsid w:val="004D79B9"/>
    <w:rsid w:val="004E7F53"/>
    <w:rsid w:val="00511BF4"/>
    <w:rsid w:val="005417FE"/>
    <w:rsid w:val="00541DA2"/>
    <w:rsid w:val="0056103F"/>
    <w:rsid w:val="005742C3"/>
    <w:rsid w:val="00581CD6"/>
    <w:rsid w:val="00584CE1"/>
    <w:rsid w:val="00585CD6"/>
    <w:rsid w:val="005871A6"/>
    <w:rsid w:val="005940A1"/>
    <w:rsid w:val="005D03BA"/>
    <w:rsid w:val="005D6EA4"/>
    <w:rsid w:val="005E6E58"/>
    <w:rsid w:val="006232C4"/>
    <w:rsid w:val="00632CC7"/>
    <w:rsid w:val="00642BFE"/>
    <w:rsid w:val="006461AE"/>
    <w:rsid w:val="00671B96"/>
    <w:rsid w:val="00675BD6"/>
    <w:rsid w:val="00683AA4"/>
    <w:rsid w:val="00683B55"/>
    <w:rsid w:val="00687A78"/>
    <w:rsid w:val="00687F3E"/>
    <w:rsid w:val="00690774"/>
    <w:rsid w:val="006910E3"/>
    <w:rsid w:val="006A650E"/>
    <w:rsid w:val="006B38ED"/>
    <w:rsid w:val="006B3D98"/>
    <w:rsid w:val="006D06FF"/>
    <w:rsid w:val="006E092D"/>
    <w:rsid w:val="006F603A"/>
    <w:rsid w:val="00707198"/>
    <w:rsid w:val="0071505C"/>
    <w:rsid w:val="007165FB"/>
    <w:rsid w:val="0072009B"/>
    <w:rsid w:val="00723A5E"/>
    <w:rsid w:val="007322E7"/>
    <w:rsid w:val="0074039C"/>
    <w:rsid w:val="00742138"/>
    <w:rsid w:val="007433AC"/>
    <w:rsid w:val="007460DB"/>
    <w:rsid w:val="00746A18"/>
    <w:rsid w:val="00755445"/>
    <w:rsid w:val="00782F54"/>
    <w:rsid w:val="00787A3D"/>
    <w:rsid w:val="007B4571"/>
    <w:rsid w:val="007B59BF"/>
    <w:rsid w:val="007D4B41"/>
    <w:rsid w:val="007E23DE"/>
    <w:rsid w:val="007F1AD2"/>
    <w:rsid w:val="00816ACC"/>
    <w:rsid w:val="00817F32"/>
    <w:rsid w:val="00820E98"/>
    <w:rsid w:val="00831134"/>
    <w:rsid w:val="0084166F"/>
    <w:rsid w:val="00843A4E"/>
    <w:rsid w:val="008462EE"/>
    <w:rsid w:val="008535C2"/>
    <w:rsid w:val="00855443"/>
    <w:rsid w:val="00861B6C"/>
    <w:rsid w:val="008622E0"/>
    <w:rsid w:val="00867D15"/>
    <w:rsid w:val="00893313"/>
    <w:rsid w:val="008D60EF"/>
    <w:rsid w:val="008E79C5"/>
    <w:rsid w:val="008F5EC3"/>
    <w:rsid w:val="009032BA"/>
    <w:rsid w:val="00921399"/>
    <w:rsid w:val="00923794"/>
    <w:rsid w:val="00941845"/>
    <w:rsid w:val="009520C6"/>
    <w:rsid w:val="00981323"/>
    <w:rsid w:val="00982E5F"/>
    <w:rsid w:val="009951D2"/>
    <w:rsid w:val="009A2DBD"/>
    <w:rsid w:val="009E4647"/>
    <w:rsid w:val="009E55E2"/>
    <w:rsid w:val="00A011D7"/>
    <w:rsid w:val="00A02208"/>
    <w:rsid w:val="00A16997"/>
    <w:rsid w:val="00A30057"/>
    <w:rsid w:val="00A42F8A"/>
    <w:rsid w:val="00A60B2A"/>
    <w:rsid w:val="00A650EF"/>
    <w:rsid w:val="00A73880"/>
    <w:rsid w:val="00A75E73"/>
    <w:rsid w:val="00AA644D"/>
    <w:rsid w:val="00AB1F59"/>
    <w:rsid w:val="00AC03D5"/>
    <w:rsid w:val="00AD7063"/>
    <w:rsid w:val="00AE6136"/>
    <w:rsid w:val="00AE7A88"/>
    <w:rsid w:val="00AF5518"/>
    <w:rsid w:val="00B20212"/>
    <w:rsid w:val="00B20E35"/>
    <w:rsid w:val="00B224D0"/>
    <w:rsid w:val="00B25AA6"/>
    <w:rsid w:val="00B30AA7"/>
    <w:rsid w:val="00B56675"/>
    <w:rsid w:val="00B74F58"/>
    <w:rsid w:val="00B84F02"/>
    <w:rsid w:val="00B8592C"/>
    <w:rsid w:val="00B92933"/>
    <w:rsid w:val="00BC01A2"/>
    <w:rsid w:val="00BC58FE"/>
    <w:rsid w:val="00BD2057"/>
    <w:rsid w:val="00BF4620"/>
    <w:rsid w:val="00BF6432"/>
    <w:rsid w:val="00C06DA8"/>
    <w:rsid w:val="00C33CAF"/>
    <w:rsid w:val="00C83E81"/>
    <w:rsid w:val="00C87834"/>
    <w:rsid w:val="00C91D8A"/>
    <w:rsid w:val="00CA3575"/>
    <w:rsid w:val="00CA682C"/>
    <w:rsid w:val="00CB2A8C"/>
    <w:rsid w:val="00CC0201"/>
    <w:rsid w:val="00CF1A77"/>
    <w:rsid w:val="00CF1FC7"/>
    <w:rsid w:val="00CF2094"/>
    <w:rsid w:val="00D02C1A"/>
    <w:rsid w:val="00D04C84"/>
    <w:rsid w:val="00D231C6"/>
    <w:rsid w:val="00D24755"/>
    <w:rsid w:val="00D33724"/>
    <w:rsid w:val="00D41228"/>
    <w:rsid w:val="00D61A73"/>
    <w:rsid w:val="00D630EA"/>
    <w:rsid w:val="00D63196"/>
    <w:rsid w:val="00D749CF"/>
    <w:rsid w:val="00D75A52"/>
    <w:rsid w:val="00D8074A"/>
    <w:rsid w:val="00D91169"/>
    <w:rsid w:val="00DA021F"/>
    <w:rsid w:val="00DA3CE3"/>
    <w:rsid w:val="00DC0575"/>
    <w:rsid w:val="00DC2202"/>
    <w:rsid w:val="00E11650"/>
    <w:rsid w:val="00E254AF"/>
    <w:rsid w:val="00E34154"/>
    <w:rsid w:val="00E3604F"/>
    <w:rsid w:val="00E6445A"/>
    <w:rsid w:val="00E74DAE"/>
    <w:rsid w:val="00E81FB6"/>
    <w:rsid w:val="00E82F68"/>
    <w:rsid w:val="00E92258"/>
    <w:rsid w:val="00EA19B1"/>
    <w:rsid w:val="00EB07E1"/>
    <w:rsid w:val="00EB1240"/>
    <w:rsid w:val="00EC7351"/>
    <w:rsid w:val="00ED06E7"/>
    <w:rsid w:val="00ED2558"/>
    <w:rsid w:val="00ED3F5F"/>
    <w:rsid w:val="00EF0316"/>
    <w:rsid w:val="00F010F9"/>
    <w:rsid w:val="00F03AB1"/>
    <w:rsid w:val="00F05B57"/>
    <w:rsid w:val="00F102CD"/>
    <w:rsid w:val="00F40303"/>
    <w:rsid w:val="00F86DB7"/>
    <w:rsid w:val="00F91FA6"/>
    <w:rsid w:val="00F961F9"/>
    <w:rsid w:val="00FA44AF"/>
    <w:rsid w:val="00FE7849"/>
    <w:rsid w:val="00FF082A"/>
    <w:rsid w:val="00FF315A"/>
    <w:rsid w:val="00FF6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D8082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3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24755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D247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4755"/>
  </w:style>
  <w:style w:type="paragraph" w:styleId="Footer">
    <w:name w:val="footer"/>
    <w:basedOn w:val="Normal"/>
    <w:link w:val="FooterChar"/>
    <w:uiPriority w:val="99"/>
    <w:unhideWhenUsed/>
    <w:rsid w:val="00D247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755"/>
  </w:style>
  <w:style w:type="table" w:styleId="TableGrid">
    <w:name w:val="Table Grid"/>
    <w:basedOn w:val="TableNormal"/>
    <w:uiPriority w:val="39"/>
    <w:rsid w:val="00F961F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7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19ABF3B-5D39-4AE3-805E-1C222C7BE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0</Words>
  <Characters>646</Characters>
  <Application>Microsoft Office Word</Application>
  <DocSecurity>0</DocSecurity>
  <Lines>323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dra Medicine</Company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 Wilkens</dc:creator>
  <cp:keywords/>
  <dc:description/>
  <cp:lastModifiedBy>Jean Bayaborda</cp:lastModifiedBy>
  <cp:revision>11</cp:revision>
  <cp:lastPrinted>2024-10-06T10:01:00Z</cp:lastPrinted>
  <dcterms:created xsi:type="dcterms:W3CDTF">2025-10-12T07:01:00Z</dcterms:created>
  <dcterms:modified xsi:type="dcterms:W3CDTF">2026-03-08T08:10:00Z</dcterms:modified>
</cp:coreProperties>
</file>